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imbabw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Zimbabwe received a score of 6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Zimbabw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
          <w:bCs/>
        </w:rPr>
        <w:t xml:space="preserve">6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Zimbabwe received a score of 8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Zimbabwe received a score of 38.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Zimbabwe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Zimbabw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Zimbabw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Zimbabw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Zimbabw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Zimbabw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Zimbabw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Zimbabwe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Zimbabw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Zimbabw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Zimbabw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Zimbabwe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Zimbabw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3, 1995, 2007, 2008, 2011,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 2016, 2017,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 2014, 2019,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1999, 2003, 2005, 2009, 2010,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1:53Z</dcterms:created>
  <dcterms:modified xsi:type="dcterms:W3CDTF">2024-11-11T2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Zimbabwe Country Report</vt:lpwstr>
  </property>
  <property fmtid="{D5CDD505-2E9C-101B-9397-08002B2CF9AE}" pid="10" name="toc-title">
    <vt:lpwstr>Table of contents</vt:lpwstr>
  </property>
</Properties>
</file>